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12FBA26" w14:textId="77777777" w:rsidR="000307B3" w:rsidRPr="00CA3949" w:rsidRDefault="000307B3" w:rsidP="00626CB1">
      <w:pPr>
        <w:spacing w:after="0" w:line="240" w:lineRule="auto"/>
        <w:jc w:val="both"/>
        <w:rPr>
          <w:rFonts w:ascii="Times New Roman" w:hAnsi="Times New Roman" w:cs="Times New Roman"/>
          <w:b/>
          <w:bCs/>
        </w:rPr>
      </w:pPr>
      <w:r w:rsidRPr="00CA3949">
        <w:rPr>
          <w:rFonts w:ascii="Times New Roman" w:hAnsi="Times New Roman" w:cs="Times New Roman"/>
          <w:b/>
          <w:bCs/>
        </w:rPr>
        <w:t>Задание 1</w:t>
      </w:r>
    </w:p>
    <w:p w14:paraId="4F05328C" w14:textId="77777777" w:rsidR="000307B3" w:rsidRPr="00CA3949" w:rsidRDefault="000307B3" w:rsidP="00626CB1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157110AF" w14:textId="77777777" w:rsidR="000307B3" w:rsidRPr="00CA3949" w:rsidRDefault="000307B3" w:rsidP="00626CB1">
      <w:pPr>
        <w:spacing w:after="0" w:line="240" w:lineRule="auto"/>
        <w:jc w:val="both"/>
        <w:rPr>
          <w:rFonts w:ascii="Times New Roman" w:hAnsi="Times New Roman" w:cs="Times New Roman"/>
          <w:i/>
          <w:iCs/>
        </w:rPr>
      </w:pPr>
      <w:r w:rsidRPr="00CA3949">
        <w:rPr>
          <w:rFonts w:ascii="Times New Roman" w:hAnsi="Times New Roman" w:cs="Times New Roman"/>
          <w:i/>
          <w:iCs/>
        </w:rPr>
        <w:t>Дано</w:t>
      </w:r>
    </w:p>
    <w:p w14:paraId="2D99CBAA" w14:textId="77777777" w:rsidR="000307B3" w:rsidRPr="00CA3949" w:rsidRDefault="000307B3" w:rsidP="00626CB1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</w:rPr>
        <w:t>Данные хранятся в блоках памяти. Пользователь отправляет команды чтения данных из блоков в некотором порядке. Некоторые из этих команд можно объединить в кластеры, т.е. в группы команд в которых блоки часто читаются последовательно (друг за другом).  Пусть уже известны 2 алгоритма кластеризации команд, но неизвестно как сравнить какой из алгоритмов для множества последовательностей команд.</w:t>
      </w:r>
    </w:p>
    <w:p w14:paraId="0026F42E" w14:textId="77777777" w:rsidR="000307B3" w:rsidRPr="00CA3949" w:rsidRDefault="000307B3" w:rsidP="00626CB1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71723DC2" w14:textId="77777777" w:rsidR="000307B3" w:rsidRPr="00CA3949" w:rsidRDefault="000307B3" w:rsidP="00626CB1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  <w:i/>
          <w:iCs/>
        </w:rPr>
        <w:t>Пример</w:t>
      </w:r>
    </w:p>
    <w:p w14:paraId="46B82C65" w14:textId="77777777" w:rsidR="000307B3" w:rsidRPr="00CA3949" w:rsidRDefault="000307B3" w:rsidP="00626CB1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</w:rPr>
        <w:t>Последовательность команд:  2 5 7 2 5 3 8 7 2 5 7 2 3 5 7 2 5 7</w:t>
      </w:r>
    </w:p>
    <w:p w14:paraId="228BFCBB" w14:textId="77777777" w:rsidR="000307B3" w:rsidRPr="00CA3949" w:rsidRDefault="000307B3" w:rsidP="00626CB1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</w:rPr>
        <w:t>Алгоритм А1 может выделить кластер 2 5 7</w:t>
      </w:r>
    </w:p>
    <w:p w14:paraId="6F6B43D5" w14:textId="77777777" w:rsidR="000307B3" w:rsidRPr="00CA3949" w:rsidRDefault="000307B3" w:rsidP="00626CB1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</w:rPr>
        <w:t>Алгоритм А2 может выделить кластер 5 7 2 5</w:t>
      </w:r>
    </w:p>
    <w:p w14:paraId="01164189" w14:textId="77777777" w:rsidR="000307B3" w:rsidRPr="00CA3949" w:rsidRDefault="000307B3" w:rsidP="00626CB1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4DDCE1B0" w14:textId="77777777" w:rsidR="000307B3" w:rsidRPr="00CA3949" w:rsidRDefault="000307B3" w:rsidP="00626CB1">
      <w:pPr>
        <w:spacing w:after="0" w:line="240" w:lineRule="auto"/>
        <w:jc w:val="both"/>
        <w:rPr>
          <w:rFonts w:ascii="Times New Roman" w:hAnsi="Times New Roman" w:cs="Times New Roman"/>
          <w:i/>
          <w:iCs/>
        </w:rPr>
      </w:pPr>
      <w:r w:rsidRPr="00CA3949">
        <w:rPr>
          <w:rFonts w:ascii="Times New Roman" w:hAnsi="Times New Roman" w:cs="Times New Roman"/>
          <w:i/>
          <w:iCs/>
        </w:rPr>
        <w:t>Найти</w:t>
      </w:r>
    </w:p>
    <w:p w14:paraId="2DCAEA44" w14:textId="77777777" w:rsidR="000307B3" w:rsidRPr="00CA3949" w:rsidRDefault="000307B3" w:rsidP="00626CB1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</w:rPr>
        <w:t>предложить метрику для оценки качества алгоритмов кластеризации в двух случаях:</w:t>
      </w:r>
    </w:p>
    <w:p w14:paraId="5C8A0306" w14:textId="77777777" w:rsidR="000307B3" w:rsidRPr="00CA3949" w:rsidRDefault="000307B3" w:rsidP="00626CB1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</w:rPr>
        <w:t>a) ограничения на память и вычислительные ресурсы отсутствуют,</w:t>
      </w:r>
    </w:p>
    <w:p w14:paraId="35A2F298" w14:textId="77777777" w:rsidR="000307B3" w:rsidRPr="00CA3949" w:rsidRDefault="000307B3" w:rsidP="00626CB1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</w:rPr>
        <w:t>b) есть ограничения на память и вычислительные ресурсы.</w:t>
      </w:r>
    </w:p>
    <w:p w14:paraId="47417CE5" w14:textId="77777777" w:rsidR="00007347" w:rsidRPr="00CA3949" w:rsidRDefault="000307B3" w:rsidP="00626CB1">
      <w:pPr>
        <w:spacing w:after="0" w:line="240" w:lineRule="auto"/>
        <w:jc w:val="both"/>
        <w:rPr>
          <w:rFonts w:ascii="Times New Roman" w:hAnsi="Times New Roman" w:cs="Times New Roman"/>
        </w:rPr>
      </w:pPr>
      <w:r w:rsidRPr="00CA3949">
        <w:rPr>
          <w:rFonts w:ascii="Times New Roman" w:hAnsi="Times New Roman" w:cs="Times New Roman"/>
        </w:rPr>
        <w:t>(написать явно формулу и/или алгоритм вычисления метрики)</w:t>
      </w:r>
    </w:p>
    <w:p w14:paraId="36614891" w14:textId="77777777" w:rsidR="00960ED8" w:rsidRPr="00CA3949" w:rsidRDefault="00960ED8" w:rsidP="00626CB1">
      <w:pPr>
        <w:spacing w:after="0" w:line="240" w:lineRule="auto"/>
        <w:jc w:val="both"/>
        <w:rPr>
          <w:rFonts w:ascii="Times New Roman" w:hAnsi="Times New Roman" w:cs="Times New Roman"/>
        </w:rPr>
      </w:pPr>
    </w:p>
    <w:p w14:paraId="4D29A151" w14:textId="77777777" w:rsidR="00960ED8" w:rsidRPr="00CA3949" w:rsidRDefault="00960ED8" w:rsidP="00626CB1">
      <w:pPr>
        <w:spacing w:after="0" w:line="240" w:lineRule="auto"/>
        <w:jc w:val="both"/>
        <w:rPr>
          <w:rFonts w:ascii="Times New Roman" w:hAnsi="Times New Roman" w:cs="Times New Roman"/>
          <w:i/>
          <w:iCs/>
          <w:lang w:val="ru-RU"/>
        </w:rPr>
      </w:pPr>
      <w:r w:rsidRPr="00CA3949">
        <w:rPr>
          <w:rFonts w:ascii="Times New Roman" w:hAnsi="Times New Roman" w:cs="Times New Roman"/>
          <w:i/>
          <w:iCs/>
          <w:lang w:val="ru-RU"/>
        </w:rPr>
        <w:t>Решение</w:t>
      </w:r>
    </w:p>
    <w:p w14:paraId="511E7492" w14:textId="77777777" w:rsidR="00960ED8" w:rsidRPr="00CA3949" w:rsidRDefault="00722414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 w:rsidRPr="00CA3949">
        <w:rPr>
          <w:rFonts w:ascii="Times New Roman" w:hAnsi="Times New Roman" w:cs="Times New Roman"/>
          <w:lang w:val="ru-RU"/>
        </w:rPr>
        <w:t xml:space="preserve">Очевидно, что </w:t>
      </w:r>
      <w:r w:rsidR="00E74FD5" w:rsidRPr="00CA3949">
        <w:rPr>
          <w:rFonts w:ascii="Times New Roman" w:hAnsi="Times New Roman" w:cs="Times New Roman"/>
          <w:lang w:val="ru-RU"/>
        </w:rPr>
        <w:t>более эффективный кластер тот,</w:t>
      </w:r>
      <w:r w:rsidRPr="00CA3949">
        <w:rPr>
          <w:rFonts w:ascii="Times New Roman" w:hAnsi="Times New Roman" w:cs="Times New Roman"/>
          <w:lang w:val="ru-RU"/>
        </w:rPr>
        <w:t xml:space="preserve"> который имеет наибольшую плотность совпадений </w:t>
      </w:r>
      <w:r w:rsidR="00E74FD5" w:rsidRPr="00CA3949">
        <w:rPr>
          <w:rFonts w:ascii="Times New Roman" w:hAnsi="Times New Roman" w:cs="Times New Roman"/>
          <w:lang w:val="ru-RU"/>
        </w:rPr>
        <w:t xml:space="preserve">в реальной последовательности команд. Выявить частоту таких совпадений можно используя метрику Хемминга – поскольку в данном случае важным является полное совпадение команд, а не их близость в численном эквиваленте. </w:t>
      </w:r>
      <w:r w:rsidR="00626CB1" w:rsidRPr="00CA3949">
        <w:rPr>
          <w:rFonts w:ascii="Times New Roman" w:hAnsi="Times New Roman" w:cs="Times New Roman"/>
          <w:lang w:val="ru-RU"/>
        </w:rPr>
        <w:t>Теоретически длина последовательности команд</w:t>
      </w:r>
      <w:r w:rsidR="00CA3949" w:rsidRPr="00CA3949">
        <w:rPr>
          <w:rFonts w:ascii="Times New Roman" w:hAnsi="Times New Roman" w:cs="Times New Roman"/>
          <w:lang w:val="ru-RU"/>
        </w:rPr>
        <w:t xml:space="preserve"> </w:t>
      </w:r>
      <w:r w:rsidR="00CA3949" w:rsidRPr="00CA3949">
        <w:rPr>
          <w:rFonts w:ascii="Times New Roman" w:hAnsi="Times New Roman" w:cs="Times New Roman"/>
          <w:b/>
          <w:bCs/>
          <w:i/>
          <w:iCs/>
          <w:lang w:val="en-CA"/>
        </w:rPr>
        <w:t>x</w:t>
      </w:r>
      <w:r w:rsidR="00626CB1" w:rsidRPr="00CA3949">
        <w:rPr>
          <w:rFonts w:ascii="Times New Roman" w:hAnsi="Times New Roman" w:cs="Times New Roman"/>
          <w:lang w:val="ru-RU"/>
        </w:rPr>
        <w:t xml:space="preserve"> бесконечна, а кластер </w:t>
      </w:r>
      <w:r w:rsidR="00CA3949" w:rsidRPr="00CA3949">
        <w:rPr>
          <w:rFonts w:ascii="Times New Roman" w:hAnsi="Times New Roman" w:cs="Times New Roman"/>
          <w:b/>
          <w:bCs/>
          <w:i/>
          <w:iCs/>
          <w:lang w:val="en-CA"/>
        </w:rPr>
        <w:t>c</w:t>
      </w:r>
      <w:r w:rsidR="00CA3949" w:rsidRPr="00CA3949">
        <w:rPr>
          <w:rFonts w:ascii="Times New Roman" w:hAnsi="Times New Roman" w:cs="Times New Roman"/>
          <w:lang w:val="ru-RU"/>
        </w:rPr>
        <w:t xml:space="preserve"> </w:t>
      </w:r>
      <w:r w:rsidR="00626CB1" w:rsidRPr="00CA3949">
        <w:rPr>
          <w:rFonts w:ascii="Times New Roman" w:hAnsi="Times New Roman" w:cs="Times New Roman"/>
          <w:lang w:val="ru-RU"/>
        </w:rPr>
        <w:t>имеет конечную длину</w:t>
      </w:r>
      <w:r w:rsidR="00CA3949" w:rsidRPr="00CA3949">
        <w:rPr>
          <w:rFonts w:ascii="Times New Roman" w:hAnsi="Times New Roman" w:cs="Times New Roman"/>
          <w:lang w:val="ru-RU"/>
        </w:rPr>
        <w:t xml:space="preserve"> </w:t>
      </w:r>
      <w:r w:rsidR="00CA3949" w:rsidRPr="00CA3949">
        <w:rPr>
          <w:rFonts w:ascii="Times New Roman" w:hAnsi="Times New Roman" w:cs="Times New Roman"/>
          <w:i/>
          <w:iCs/>
          <w:lang w:val="en-CA"/>
        </w:rPr>
        <w:t>L</w:t>
      </w:r>
      <w:r w:rsidR="00626CB1" w:rsidRPr="00CA3949">
        <w:rPr>
          <w:rFonts w:ascii="Times New Roman" w:hAnsi="Times New Roman" w:cs="Times New Roman"/>
          <w:lang w:val="ru-RU"/>
        </w:rPr>
        <w:t xml:space="preserve"> представляющего его числового вектора – значит измерение расстояния Хэмминга является непрерывным процессом на каждом шагу поступления новой команды. Блок измерения расстояний должен быть инвариантен ко времени и по сути является структурой с конечным импульсным откликом каждый </w:t>
      </w:r>
      <w:r w:rsidR="00626CB1" w:rsidRPr="00CA3949">
        <w:rPr>
          <w:rFonts w:ascii="Times New Roman" w:hAnsi="Times New Roman" w:cs="Times New Roman"/>
          <w:i/>
          <w:iCs/>
          <w:lang w:val="en-CA"/>
        </w:rPr>
        <w:t>n</w:t>
      </w:r>
      <w:r w:rsidR="00626CB1" w:rsidRPr="00CA3949">
        <w:rPr>
          <w:rFonts w:ascii="Times New Roman" w:hAnsi="Times New Roman" w:cs="Times New Roman"/>
          <w:lang w:val="ru-RU"/>
        </w:rPr>
        <w:t xml:space="preserve">-й выход которого определяется выражением: </w:t>
      </w:r>
    </w:p>
    <w:p w14:paraId="186ADE35" w14:textId="77777777" w:rsidR="00626CB1" w:rsidRPr="00CA3949" w:rsidRDefault="00626CB1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56DB5093" w14:textId="77777777" w:rsidR="00626CB1" w:rsidRPr="00CA3949" w:rsidRDefault="00A505AE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n</m:t>
              </m:r>
            </m:sub>
          </m:sSub>
          <m:r>
            <w:rPr>
              <w:rFonts w:ascii="Cambria Math" w:hAnsi="Cambria Math" w:cs="Times New Roman"/>
              <w:lang w:val="ru-RU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i=0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L-1</m:t>
              </m:r>
            </m:sup>
            <m:e>
              <m:d>
                <m:dPr>
                  <m:begChr m:val="{"/>
                  <m:endChr m:val=""/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dPr>
                <m:e>
                  <m:eqArr>
                    <m:eqArrPr>
                      <m:ctrlPr>
                        <w:rPr>
                          <w:rFonts w:ascii="Cambria Math" w:hAnsi="Cambria Math" w:cs="Times New Roman"/>
                          <w:i/>
                          <w:lang w:val="ru-RU"/>
                        </w:rPr>
                      </m:ctrlPr>
                    </m:eqArrPr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1,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=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n-i</m:t>
                          </m:r>
                        </m:sub>
                      </m:sSub>
                    </m:e>
                    <m:e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0,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c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i</m:t>
                          </m:r>
                        </m:sub>
                      </m:sSub>
                      <m:r>
                        <w:rPr>
                          <w:rFonts w:ascii="Cambria Math" w:hAnsi="Cambria Math" w:cs="Times New Roman"/>
                          <w:lang w:val="ru-RU"/>
                        </w:rPr>
                        <m:t>≠</m:t>
                      </m:r>
                      <m:sSub>
                        <m:sSubPr>
                          <m:ctrlPr>
                            <w:rPr>
                              <w:rFonts w:ascii="Cambria Math" w:hAnsi="Cambria Math" w:cs="Times New Roman"/>
                              <w:i/>
                              <w:lang w:val="ru-RU"/>
                            </w:rPr>
                          </m:ctrlPr>
                        </m:sSubPr>
                        <m:e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x</m:t>
                          </m:r>
                        </m:e>
                        <m:sub>
                          <m:r>
                            <w:rPr>
                              <w:rFonts w:ascii="Cambria Math" w:hAnsi="Cambria Math" w:cs="Times New Roman"/>
                              <w:lang w:val="ru-RU"/>
                            </w:rPr>
                            <m:t>n-i</m:t>
                          </m:r>
                        </m:sub>
                      </m:sSub>
                    </m:e>
                  </m:eqArr>
                </m:e>
              </m:d>
            </m:e>
          </m:nary>
        </m:oMath>
      </m:oMathPara>
    </w:p>
    <w:p w14:paraId="36AEEF85" w14:textId="77777777" w:rsidR="00626CB1" w:rsidRPr="00CA3949" w:rsidRDefault="00626CB1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70278C2B" w14:textId="77777777" w:rsidR="00626CB1" w:rsidRDefault="00502B31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Также стоит учитывать, что частичные совпадения (т.е. не нулевые расстояни</w:t>
      </w:r>
      <w:r w:rsidR="00115ABB">
        <w:rPr>
          <w:rFonts w:ascii="Times New Roman" w:hAnsi="Times New Roman" w:cs="Times New Roman"/>
          <w:lang w:val="ru-RU"/>
        </w:rPr>
        <w:t>я</w:t>
      </w:r>
      <w:r>
        <w:rPr>
          <w:rFonts w:ascii="Times New Roman" w:hAnsi="Times New Roman" w:cs="Times New Roman"/>
          <w:lang w:val="ru-RU"/>
        </w:rPr>
        <w:t xml:space="preserve"> не равные максимальному значению </w:t>
      </w:r>
      <w:r w:rsidRPr="00502B31">
        <w:rPr>
          <w:rFonts w:ascii="Times New Roman" w:hAnsi="Times New Roman" w:cs="Times New Roman"/>
          <w:i/>
          <w:iCs/>
          <w:lang w:val="en-CA"/>
        </w:rPr>
        <w:t>L</w:t>
      </w:r>
      <w:r w:rsidRPr="00115ABB">
        <w:rPr>
          <w:rFonts w:ascii="Times New Roman" w:hAnsi="Times New Roman" w:cs="Times New Roman"/>
          <w:lang w:val="ru-RU"/>
        </w:rPr>
        <w:t>)</w:t>
      </w:r>
      <w:r w:rsidR="00115ABB">
        <w:rPr>
          <w:rFonts w:ascii="Times New Roman" w:hAnsi="Times New Roman" w:cs="Times New Roman"/>
          <w:lang w:val="ru-RU"/>
        </w:rPr>
        <w:t xml:space="preserve"> также имеют значения, а значит более эффективный кластер тот, который имеет большую площадь под графиком процесса на выходе блока измерения расстояний. Если нет ограничения на память и вычислительные ресурсы, то можно интегрировать (накапливать) выход блока измерения расстояний бесконечно и иметь таким образом оценку эффективности </w:t>
      </w:r>
      <w:r w:rsidR="00C745BF">
        <w:rPr>
          <w:rFonts w:ascii="Times New Roman" w:hAnsi="Times New Roman" w:cs="Times New Roman"/>
          <w:lang w:val="ru-RU"/>
        </w:rPr>
        <w:t>того или иного кластера:</w:t>
      </w:r>
    </w:p>
    <w:p w14:paraId="38393912" w14:textId="77777777" w:rsidR="00C745BF" w:rsidRDefault="00C745BF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064F2D4D" w14:textId="77777777" w:rsidR="00C745BF" w:rsidRDefault="009F52D6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m:oMathPara>
        <m:oMath>
          <m:r>
            <w:rPr>
              <w:rFonts w:ascii="Cambria Math" w:hAnsi="Cambria Math" w:cs="Times New Roman"/>
              <w:lang w:val="en-CA"/>
            </w:rPr>
            <m:t>S</m:t>
          </m:r>
          <m:r>
            <w:rPr>
              <w:rFonts w:ascii="Cambria Math" w:hAnsi="Cambria Math" w:cs="Times New Roman"/>
              <w:lang w:val="ru-RU"/>
            </w:rPr>
            <m:t>=</m:t>
          </m:r>
          <m:nary>
            <m:naryPr>
              <m:chr m:val="∑"/>
              <m:limLoc m:val="undOvr"/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naryPr>
            <m:sub>
              <m:r>
                <w:rPr>
                  <w:rFonts w:ascii="Cambria Math" w:hAnsi="Cambria Math" w:cs="Times New Roman"/>
                  <w:lang w:val="ru-RU"/>
                </w:rPr>
                <m:t>i=0</m:t>
              </m:r>
            </m:sub>
            <m:sup>
              <m:r>
                <w:rPr>
                  <w:rFonts w:ascii="Cambria Math" w:hAnsi="Cambria Math" w:cs="Times New Roman"/>
                  <w:lang w:val="ru-RU"/>
                </w:rPr>
                <m:t>n-1</m:t>
              </m:r>
            </m:sup>
            <m:e>
              <m:sSub>
                <m:sSubPr>
                  <m:ctrlPr>
                    <w:rPr>
                      <w:rFonts w:ascii="Cambria Math" w:hAnsi="Cambria Math" w:cs="Times New Roman"/>
                      <w:i/>
                      <w:lang w:val="ru-RU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lang w:val="ru-RU"/>
                    </w:rPr>
                    <m:t>y</m:t>
                  </m:r>
                </m:e>
                <m:sub>
                  <m:r>
                    <w:rPr>
                      <w:rFonts w:ascii="Cambria Math" w:hAnsi="Cambria Math" w:cs="Times New Roman"/>
                      <w:lang w:val="ru-RU"/>
                    </w:rPr>
                    <m:t>i</m:t>
                  </m:r>
                </m:sub>
              </m:sSub>
            </m:e>
          </m:nary>
        </m:oMath>
      </m:oMathPara>
    </w:p>
    <w:p w14:paraId="26899A92" w14:textId="77777777" w:rsidR="00C745BF" w:rsidRDefault="00C745BF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07FBA457" w14:textId="77777777" w:rsidR="00C745BF" w:rsidRDefault="00366C57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Так для примера в задании можем установить, что кластер А2 более эффективен:</w:t>
      </w:r>
    </w:p>
    <w:p w14:paraId="5BDC5427" w14:textId="77777777" w:rsidR="00366C57" w:rsidRDefault="00366C57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2E953F00" w14:textId="77777777" w:rsidR="00366C57" w:rsidRDefault="00366C57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noProof/>
        </w:rPr>
        <w:lastRenderedPageBreak/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2DB7D43D" wp14:editId="0055F87D">
                <wp:simplePos x="0" y="0"/>
                <wp:positionH relativeFrom="column">
                  <wp:posOffset>222250</wp:posOffset>
                </wp:positionH>
                <wp:positionV relativeFrom="paragraph">
                  <wp:posOffset>1600320</wp:posOffset>
                </wp:positionV>
                <wp:extent cx="6152515" cy="3008630"/>
                <wp:effectExtent l="0" t="0" r="0" b="0"/>
                <wp:wrapNone/>
                <wp:docPr id="3" name="Text Box 3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52515" cy="3008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C2FB9F5" w14:textId="77777777" w:rsidR="00366C57" w:rsidRPr="00366C57" w:rsidRDefault="00366C57" w:rsidP="00366C57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А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type w14:anchorId="2DB7D43D" id="_x0000_t202" coordsize="21600,21600" o:spt="202" path="m,l,21600r21600,l21600,xe">
                <v:stroke joinstyle="miter"/>
                <v:path gradientshapeok="t" o:connecttype="rect"/>
              </v:shapetype>
              <v:shape id="Text Box 3" o:spid="_x0000_s1026" type="#_x0000_t202" style="position:absolute;left:0;text-align:left;margin-left:17.5pt;margin-top:126pt;width:484.45pt;height:236.9pt;z-index:251661312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" filled="f" stroked="f">
                <v:textbox style="mso-fit-shape-to-text:t">
                  <w:txbxContent>
                    <w:p w14:paraId="7C2FB9F5" w14:textId="77777777" w:rsidR="00366C57" w:rsidRPr="00366C57" w:rsidRDefault="00366C57" w:rsidP="00366C57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А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D2A7C18" wp14:editId="61E796C2">
                <wp:simplePos x="0" y="0"/>
                <wp:positionH relativeFrom="column">
                  <wp:posOffset>219578</wp:posOffset>
                </wp:positionH>
                <wp:positionV relativeFrom="paragraph">
                  <wp:posOffset>105122</wp:posOffset>
                </wp:positionV>
                <wp:extent cx="6152515" cy="3008630"/>
                <wp:effectExtent l="0" t="0" r="0" b="0"/>
                <wp:wrapNone/>
                <wp:docPr id="2" name="Text Box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52515" cy="3008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1FA97275" w14:textId="77777777" w:rsidR="00366C57" w:rsidRPr="00366C57" w:rsidRDefault="00366C57" w:rsidP="00366C57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А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D2A7C18" id="Text Box 2" o:spid="_x0000_s1027" type="#_x0000_t202" style="position:absolute;left:0;text-align:left;margin-left:17.3pt;margin-top:8.3pt;width:484.45pt;height:236.9pt;z-index:25165926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" filled="f" stroked="f">
                <v:textbox style="mso-fit-shape-to-text:t">
                  <w:txbxContent>
                    <w:p w14:paraId="1FA97275" w14:textId="77777777" w:rsidR="00366C57" w:rsidRPr="00366C57" w:rsidRDefault="00366C57" w:rsidP="00366C57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А1</w:t>
                      </w:r>
                    </w:p>
                  </w:txbxContent>
                </v:textbox>
              </v:shape>
            </w:pict>
          </mc:Fallback>
        </mc:AlternateContent>
      </w:r>
      <w:r w:rsidRPr="00366C57">
        <w:rPr>
          <w:rFonts w:ascii="Times New Roman" w:hAnsi="Times New Roman" w:cs="Times New Roman"/>
          <w:noProof/>
          <w:lang w:val="ru-RU"/>
        </w:rPr>
        <w:drawing>
          <wp:inline distT="0" distB="0" distL="0" distR="0" wp14:anchorId="0C8F8A3D" wp14:editId="79B70000">
            <wp:extent cx="6152515" cy="3008630"/>
            <wp:effectExtent l="0" t="0" r="635" b="127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4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008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E9EACE1" w14:textId="77777777" w:rsidR="00366C57" w:rsidRDefault="00366C57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185B1154" w14:textId="77777777" w:rsidR="00366C57" w:rsidRDefault="00366C57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Рисунок 1 – Эксперимент для примера в задании для 1800 шагов (последовательность команд циклически повторяется)</w:t>
      </w:r>
    </w:p>
    <w:p w14:paraId="78B471F8" w14:textId="77777777" w:rsidR="00366C57" w:rsidRDefault="00366C57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3D85289C" w14:textId="77777777" w:rsidR="00366C57" w:rsidRDefault="00366C57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Вообще алгоритм А2 оказывается более эффективным и при случайном поступлении команд с равномерным распределением между 2 и 8</w:t>
      </w:r>
      <w:r w:rsidR="000A57FD">
        <w:rPr>
          <w:rFonts w:ascii="Times New Roman" w:hAnsi="Times New Roman" w:cs="Times New Roman"/>
          <w:lang w:val="ru-RU"/>
        </w:rPr>
        <w:t>:</w:t>
      </w:r>
    </w:p>
    <w:p w14:paraId="3873C9B4" w14:textId="77777777" w:rsidR="00366C57" w:rsidRDefault="00366C57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4D0DE0D9" w14:textId="77777777" w:rsidR="00366C57" w:rsidRDefault="000A57FD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5408" behindDoc="0" locked="0" layoutInCell="1" allowOverlap="1" wp14:anchorId="7C8808E4" wp14:editId="09CA0DA4">
                <wp:simplePos x="0" y="0"/>
                <wp:positionH relativeFrom="column">
                  <wp:posOffset>222250</wp:posOffset>
                </wp:positionH>
                <wp:positionV relativeFrom="paragraph">
                  <wp:posOffset>1621514</wp:posOffset>
                </wp:positionV>
                <wp:extent cx="6152515" cy="3008630"/>
                <wp:effectExtent l="0" t="0" r="0" b="0"/>
                <wp:wrapNone/>
                <wp:docPr id="6" name="Text Box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52515" cy="3008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657F204" w14:textId="77777777" w:rsidR="000A57FD" w:rsidRPr="00366C57" w:rsidRDefault="000A57FD" w:rsidP="000A57FD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А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C8808E4" id="Text Box 6" o:spid="_x0000_s1028" type="#_x0000_t202" style="position:absolute;left:0;text-align:left;margin-left:17.5pt;margin-top:127.7pt;width:484.45pt;height:236.9pt;z-index:25166540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" filled="f" stroked="f">
                <v:textbox style="mso-fit-shape-to-text:t">
                  <w:txbxContent>
                    <w:p w14:paraId="7657F204" w14:textId="77777777" w:rsidR="000A57FD" w:rsidRPr="00366C57" w:rsidRDefault="000A57FD" w:rsidP="000A57FD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А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3360" behindDoc="0" locked="0" layoutInCell="1" allowOverlap="1" wp14:anchorId="2779F4F7" wp14:editId="0CB77DE7">
                <wp:simplePos x="0" y="0"/>
                <wp:positionH relativeFrom="column">
                  <wp:posOffset>222250</wp:posOffset>
                </wp:positionH>
                <wp:positionV relativeFrom="paragraph">
                  <wp:posOffset>155144</wp:posOffset>
                </wp:positionV>
                <wp:extent cx="6152515" cy="3008630"/>
                <wp:effectExtent l="0" t="0" r="0" b="0"/>
                <wp:wrapNone/>
                <wp:docPr id="5" name="Text Box 5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52515" cy="3008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579B1733" w14:textId="77777777" w:rsidR="000A57FD" w:rsidRPr="00366C57" w:rsidRDefault="000A57FD" w:rsidP="000A57FD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А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779F4F7" id="Text Box 5" o:spid="_x0000_s1029" type="#_x0000_t202" style="position:absolute;left:0;text-align:left;margin-left:17.5pt;margin-top:12.2pt;width:484.45pt;height:236.9pt;z-index:25166336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" filled="f" stroked="f">
                <v:textbox style="mso-fit-shape-to-text:t">
                  <w:txbxContent>
                    <w:p w14:paraId="579B1733" w14:textId="77777777" w:rsidR="000A57FD" w:rsidRPr="00366C57" w:rsidRDefault="000A57FD" w:rsidP="000A57FD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А1</w:t>
                      </w:r>
                    </w:p>
                  </w:txbxContent>
                </v:textbox>
              </v:shape>
            </w:pict>
          </mc:Fallback>
        </mc:AlternateContent>
      </w:r>
      <w:r w:rsidRPr="000A57FD">
        <w:rPr>
          <w:rFonts w:ascii="Times New Roman" w:hAnsi="Times New Roman" w:cs="Times New Roman"/>
          <w:noProof/>
          <w:lang w:val="ru-RU"/>
        </w:rPr>
        <w:drawing>
          <wp:inline distT="0" distB="0" distL="0" distR="0" wp14:anchorId="7665B60B" wp14:editId="3705CDDD">
            <wp:extent cx="6152515" cy="3008630"/>
            <wp:effectExtent l="0" t="0" r="635" b="127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008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77B23C" w14:textId="77777777" w:rsidR="00366C57" w:rsidRDefault="00366C57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12FD73A1" w14:textId="77777777" w:rsidR="00366C57" w:rsidRDefault="00366C57" w:rsidP="00366C57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Рисунок 2 – Эксперимент для примера в задании для 1800 шагов (последовательность команд случайна между 2 и 8)</w:t>
      </w:r>
    </w:p>
    <w:p w14:paraId="20499413" w14:textId="0A161127" w:rsidR="00366C57" w:rsidRDefault="00366C57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2069F93D" w14:textId="77777777" w:rsidR="00CE2AD0" w:rsidRDefault="00CE2AD0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41C2534D" w14:textId="76839E46" w:rsidR="00651A4C" w:rsidRDefault="00651A4C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Когда имеет место ограничение на память и вычислительные ресурсы мы не можем накапливать бесконечно, тогда необходимо либо периодически сбрасывать аккумулятор, либо можно применить усреднение, например, вычисление экспоненциально среднего значения:</w:t>
      </w:r>
    </w:p>
    <w:p w14:paraId="325BE2BC" w14:textId="77777777" w:rsidR="00145190" w:rsidRDefault="00145190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570285DE" w14:textId="77777777" w:rsidR="00651A4C" w:rsidRPr="00651A4C" w:rsidRDefault="00A505AE" w:rsidP="00626CB1">
      <w:pPr>
        <w:spacing w:after="0" w:line="240" w:lineRule="auto"/>
        <w:jc w:val="both"/>
        <w:rPr>
          <w:rFonts w:ascii="Times New Roman" w:hAnsi="Times New Roman" w:cs="Times New Roman"/>
          <w:i/>
          <w:lang w:val="ru-RU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i/>
                  <w:lang w:val="en-CA"/>
                </w:rPr>
              </m:ctrlPr>
            </m:sSubPr>
            <m:e>
              <m:r>
                <w:rPr>
                  <w:rFonts w:ascii="Cambria Math" w:hAnsi="Cambria Math" w:cs="Times New Roman"/>
                  <w:lang w:val="en-CA"/>
                </w:rPr>
                <m:t>E</m:t>
              </m:r>
            </m:e>
            <m:sub>
              <m:r>
                <w:rPr>
                  <w:rFonts w:ascii="Cambria Math" w:hAnsi="Cambria Math" w:cs="Times New Roman"/>
                  <w:lang w:val="en-CA"/>
                </w:rPr>
                <m:t>n</m:t>
              </m:r>
            </m:sub>
          </m:sSub>
          <m:r>
            <w:rPr>
              <w:rFonts w:ascii="Cambria Math" w:hAnsi="Cambria Math" w:cs="Times New Roman"/>
              <w:lang w:val="ru-RU"/>
            </w:rPr>
            <m:t>=α*</m:t>
          </m:r>
          <m:sSub>
            <m:sSub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n</m:t>
              </m:r>
            </m:sub>
          </m:sSub>
          <m:r>
            <w:rPr>
              <w:rFonts w:ascii="Cambria Math" w:hAnsi="Cambria Math" w:cs="Times New Roman"/>
              <w:lang w:val="ru-RU"/>
            </w:rPr>
            <m:t>+</m:t>
          </m:r>
          <m:d>
            <m:d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dPr>
            <m:e>
              <m:r>
                <w:rPr>
                  <w:rFonts w:ascii="Cambria Math" w:hAnsi="Cambria Math" w:cs="Times New Roman"/>
                  <w:lang w:val="ru-RU"/>
                </w:rPr>
                <m:t>1-α</m:t>
              </m:r>
            </m:e>
          </m:d>
          <m:r>
            <w:rPr>
              <w:rFonts w:ascii="Cambria Math" w:hAnsi="Cambria Math" w:cs="Times New Roman"/>
              <w:lang w:val="ru-RU"/>
            </w:rPr>
            <m:t>*</m:t>
          </m:r>
          <m:sSub>
            <m:sSubPr>
              <m:ctrlPr>
                <w:rPr>
                  <w:rFonts w:ascii="Cambria Math" w:hAnsi="Cambria Math" w:cs="Times New Roman"/>
                  <w:i/>
                  <w:lang w:val="ru-RU"/>
                </w:rPr>
              </m:ctrlPr>
            </m:sSubPr>
            <m:e>
              <m:r>
                <w:rPr>
                  <w:rFonts w:ascii="Cambria Math" w:hAnsi="Cambria Math" w:cs="Times New Roman"/>
                  <w:lang w:val="ru-RU"/>
                </w:rPr>
                <m:t>y</m:t>
              </m:r>
            </m:e>
            <m:sub>
              <m:r>
                <w:rPr>
                  <w:rFonts w:ascii="Cambria Math" w:hAnsi="Cambria Math" w:cs="Times New Roman"/>
                  <w:lang w:val="ru-RU"/>
                </w:rPr>
                <m:t>n-1</m:t>
              </m:r>
            </m:sub>
          </m:sSub>
        </m:oMath>
      </m:oMathPara>
    </w:p>
    <w:p w14:paraId="16D667C6" w14:textId="77777777" w:rsidR="000A57FD" w:rsidRDefault="00651A4C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 xml:space="preserve"> </w:t>
      </w:r>
    </w:p>
    <w:p w14:paraId="3A57CD67" w14:textId="77777777" w:rsidR="00651A4C" w:rsidRDefault="00651A4C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556FC447" w14:textId="77777777" w:rsidR="00651A4C" w:rsidRDefault="00651A4C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В таком варианте видно, что более эффективным оказался кластер А2</w:t>
      </w:r>
      <w:r w:rsidR="00442A82">
        <w:rPr>
          <w:rFonts w:ascii="Times New Roman" w:hAnsi="Times New Roman" w:cs="Times New Roman"/>
          <w:lang w:val="ru-RU"/>
        </w:rPr>
        <w:t xml:space="preserve"> – как для последовательности из примера, так и для случайной последовательности с коэффициентом экспоненциального фильтра 0,01:</w:t>
      </w:r>
    </w:p>
    <w:p w14:paraId="3BC9CC28" w14:textId="77777777" w:rsidR="00442A82" w:rsidRDefault="00442A82" w:rsidP="00626CB1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47A9F7BE" w14:textId="77777777" w:rsidR="00442A82" w:rsidRDefault="00442A82" w:rsidP="00442A82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74B77983" wp14:editId="3DBD9BD0">
                <wp:simplePos x="0" y="0"/>
                <wp:positionH relativeFrom="column">
                  <wp:posOffset>222250</wp:posOffset>
                </wp:positionH>
                <wp:positionV relativeFrom="paragraph">
                  <wp:posOffset>1600320</wp:posOffset>
                </wp:positionV>
                <wp:extent cx="6152515" cy="3008630"/>
                <wp:effectExtent l="0" t="0" r="0" b="0"/>
                <wp:wrapNone/>
                <wp:docPr id="7" name="Text Box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52515" cy="3008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6CE9E95D" w14:textId="77777777" w:rsidR="00442A82" w:rsidRPr="00366C57" w:rsidRDefault="00442A82" w:rsidP="00442A82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А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74B77983" id="Text Box 7" o:spid="_x0000_s1030" type="#_x0000_t202" style="position:absolute;left:0;text-align:left;margin-left:17.5pt;margin-top:126pt;width:484.45pt;height:236.9pt;z-index:251668480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" filled="f" stroked="f">
                <v:textbox style="mso-fit-shape-to-text:t">
                  <w:txbxContent>
                    <w:p w14:paraId="6CE9E95D" w14:textId="77777777" w:rsidR="00442A82" w:rsidRPr="00366C57" w:rsidRDefault="00442A82" w:rsidP="00442A82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А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2E0F52E8" wp14:editId="1CEC47AE">
                <wp:simplePos x="0" y="0"/>
                <wp:positionH relativeFrom="column">
                  <wp:posOffset>219578</wp:posOffset>
                </wp:positionH>
                <wp:positionV relativeFrom="paragraph">
                  <wp:posOffset>105122</wp:posOffset>
                </wp:positionV>
                <wp:extent cx="6152515" cy="3008630"/>
                <wp:effectExtent l="0" t="0" r="0" b="0"/>
                <wp:wrapNone/>
                <wp:docPr id="8" name="Text Box 8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52515" cy="3008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BBE66B6" w14:textId="77777777" w:rsidR="00442A82" w:rsidRPr="00366C57" w:rsidRDefault="00442A82" w:rsidP="00442A82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А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2E0F52E8" id="Text Box 8" o:spid="_x0000_s1031" type="#_x0000_t202" style="position:absolute;left:0;text-align:left;margin-left:17.3pt;margin-top:8.3pt;width:484.45pt;height:236.9pt;z-index:251667456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" filled="f" stroked="f">
                <v:textbox style="mso-fit-shape-to-text:t">
                  <w:txbxContent>
                    <w:p w14:paraId="7BBE66B6" w14:textId="77777777" w:rsidR="00442A82" w:rsidRPr="00366C57" w:rsidRDefault="00442A82" w:rsidP="00442A82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А1</w:t>
                      </w:r>
                    </w:p>
                  </w:txbxContent>
                </v:textbox>
              </v:shape>
            </w:pict>
          </mc:Fallback>
        </mc:AlternateContent>
      </w:r>
      <w:r w:rsidR="007C7607" w:rsidRPr="007C7607">
        <w:rPr>
          <w:rFonts w:ascii="Times New Roman" w:hAnsi="Times New Roman" w:cs="Times New Roman"/>
          <w:noProof/>
          <w:lang w:val="ru-RU"/>
        </w:rPr>
        <w:drawing>
          <wp:inline distT="0" distB="0" distL="0" distR="0" wp14:anchorId="2F8696EF" wp14:editId="5959158E">
            <wp:extent cx="6152515" cy="3008630"/>
            <wp:effectExtent l="0" t="0" r="635" b="127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008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E920C5D" w14:textId="77777777" w:rsidR="00442A82" w:rsidRDefault="00442A82" w:rsidP="00442A82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23F12B8C" w14:textId="77777777" w:rsidR="00442A82" w:rsidRDefault="00442A82" w:rsidP="00442A82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Рисунок 1 – Эксперимент для примера в задании для 1800 шагов (последовательность команд циклически повторяется)</w:t>
      </w:r>
    </w:p>
    <w:p w14:paraId="76205294" w14:textId="77777777" w:rsidR="00442A82" w:rsidRDefault="00442A82" w:rsidP="00442A82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510CE4DC" w14:textId="77777777" w:rsidR="00442A82" w:rsidRDefault="00442A82" w:rsidP="00442A82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70528" behindDoc="0" locked="0" layoutInCell="1" allowOverlap="1" wp14:anchorId="499CD468" wp14:editId="208D823C">
                <wp:simplePos x="0" y="0"/>
                <wp:positionH relativeFrom="column">
                  <wp:posOffset>222250</wp:posOffset>
                </wp:positionH>
                <wp:positionV relativeFrom="paragraph">
                  <wp:posOffset>1621514</wp:posOffset>
                </wp:positionV>
                <wp:extent cx="6152515" cy="3008630"/>
                <wp:effectExtent l="0" t="0" r="0" b="0"/>
                <wp:wrapNone/>
                <wp:docPr id="9" name="Text Box 9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52515" cy="3008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44AE9932" w14:textId="77777777" w:rsidR="00442A82" w:rsidRPr="00366C57" w:rsidRDefault="00442A82" w:rsidP="00442A82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А2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499CD468" id="Text Box 9" o:spid="_x0000_s1032" type="#_x0000_t202" style="position:absolute;left:0;text-align:left;margin-left:17.5pt;margin-top:127.7pt;width:484.45pt;height:236.9pt;z-index:251670528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" filled="f" stroked="f">
                <v:textbox style="mso-fit-shape-to-text:t">
                  <w:txbxContent>
                    <w:p w14:paraId="44AE9932" w14:textId="77777777" w:rsidR="00442A82" w:rsidRPr="00366C57" w:rsidRDefault="00442A82" w:rsidP="00442A82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А2</w:t>
                      </w:r>
                    </w:p>
                  </w:txbxContent>
                </v:textbox>
              </v:shape>
            </w:pict>
          </mc:Fallback>
        </mc:AlternateContent>
      </w:r>
      <w:r>
        <w:rPr>
          <w:noProof/>
        </w:rPr>
        <mc:AlternateContent>
          <mc:Choice Requires="wps">
            <w:drawing>
              <wp:anchor distT="0" distB="0" distL="114300" distR="114300" simplePos="0" relativeHeight="251669504" behindDoc="0" locked="0" layoutInCell="1" allowOverlap="1" wp14:anchorId="6FC9F336" wp14:editId="31846065">
                <wp:simplePos x="0" y="0"/>
                <wp:positionH relativeFrom="column">
                  <wp:posOffset>222250</wp:posOffset>
                </wp:positionH>
                <wp:positionV relativeFrom="paragraph">
                  <wp:posOffset>155144</wp:posOffset>
                </wp:positionV>
                <wp:extent cx="6152515" cy="3008630"/>
                <wp:effectExtent l="0" t="0" r="0" b="0"/>
                <wp:wrapNone/>
                <wp:docPr id="10" name="Text Box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6152515" cy="3008630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wps:spPr>
                      <wps:txbx>
                        <w:txbxContent>
                          <w:p w14:paraId="73A598D9" w14:textId="77777777" w:rsidR="00442A82" w:rsidRPr="00366C57" w:rsidRDefault="00442A82" w:rsidP="00442A82">
                            <w:pPr>
                              <w:spacing w:after="0" w:line="240" w:lineRule="auto"/>
                              <w:jc w:val="center"/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</w:pPr>
                            <w:r>
                              <w:rPr>
                                <w:rFonts w:ascii="Times New Roman" w:hAnsi="Times New Roman" w:cs="Times New Roman"/>
                                <w:color w:val="000000" w:themeColor="text1"/>
                                <w:sz w:val="72"/>
                                <w:szCs w:val="72"/>
                                <w:lang w:val="ru-RU"/>
                                <w14:shadow w14:blurRad="38100" w14:dist="19050" w14:dir="2700000" w14:sx="100000" w14:sy="100000" w14:kx="0" w14:ky="0" w14:algn="tl">
                                  <w14:schemeClr w14:val="dk1">
                                    <w14:alpha w14:val="60000"/>
                                  </w14:schemeClr>
                                </w14:shadow>
                                <w14:textOutline w14:w="0" w14:cap="flat" w14:cmpd="sng" w14:algn="ctr">
                                  <w14:noFill/>
                                  <w14:prstDash w14:val="solid"/>
                                  <w14:round/>
                                </w14:textOutline>
                              </w:rPr>
                              <w:t>А1</w:t>
                            </w:r>
                          </w:p>
                        </w:txbxContent>
                      </wps:txbx>
                      <wps:bodyPr rot="0" spcFirstLastPara="0" vertOverflow="overflow" horzOverflow="overflow" vert="horz" wrap="non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spAutoFit/>
                      </wps:bodyPr>
                    </wps:wsp>
                  </a:graphicData>
                </a:graphic>
              </wp:anchor>
            </w:drawing>
          </mc:Choice>
          <mc:Fallback>
            <w:pict>
              <v:shape w14:anchorId="6FC9F336" id="Text Box 10" o:spid="_x0000_s1033" type="#_x0000_t202" style="position:absolute;left:0;text-align:left;margin-left:17.5pt;margin-top:12.2pt;width:484.45pt;height:236.9pt;z-index:251669504;visibility:visible;mso-wrap-style:none;mso-wrap-distance-left:9pt;mso-wrap-distance-top:0;mso-wrap-distance-right:9pt;mso-wrap-distance-bottom:0;mso-position-horizontal:absolute;mso-position-horizontal-relative:text;mso-position-vertical:absolute;mso-position-vertical-relative:text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" filled="f" stroked="f">
                <v:textbox style="mso-fit-shape-to-text:t">
                  <w:txbxContent>
                    <w:p w14:paraId="73A598D9" w14:textId="77777777" w:rsidR="00442A82" w:rsidRPr="00366C57" w:rsidRDefault="00442A82" w:rsidP="00442A82">
                      <w:pPr>
                        <w:spacing w:after="0" w:line="240" w:lineRule="auto"/>
                        <w:jc w:val="center"/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</w:pPr>
                      <w:r>
                        <w:rPr>
                          <w:rFonts w:ascii="Times New Roman" w:hAnsi="Times New Roman" w:cs="Times New Roman"/>
                          <w:color w:val="000000" w:themeColor="text1"/>
                          <w:sz w:val="72"/>
                          <w:szCs w:val="72"/>
                          <w:lang w:val="ru-RU"/>
                          <w14:shadow w14:blurRad="38100" w14:dist="19050" w14:dir="2700000" w14:sx="100000" w14:sy="100000" w14:kx="0" w14:ky="0" w14:algn="tl">
                            <w14:schemeClr w14:val="dk1">
                              <w14:alpha w14:val="60000"/>
                            </w14:schemeClr>
                          </w14:shadow>
                          <w14:textOutline w14:w="0" w14:cap="flat" w14:cmpd="sng" w14:algn="ctr">
                            <w14:noFill/>
                            <w14:prstDash w14:val="solid"/>
                            <w14:round/>
                          </w14:textOutline>
                        </w:rPr>
                        <w:t>А1</w:t>
                      </w:r>
                    </w:p>
                  </w:txbxContent>
                </v:textbox>
              </v:shape>
            </w:pict>
          </mc:Fallback>
        </mc:AlternateContent>
      </w:r>
      <w:r w:rsidR="007C7607" w:rsidRPr="007C7607">
        <w:rPr>
          <w:rFonts w:ascii="Times New Roman" w:hAnsi="Times New Roman" w:cs="Times New Roman"/>
          <w:noProof/>
          <w:lang w:val="ru-RU"/>
        </w:rPr>
        <w:drawing>
          <wp:inline distT="0" distB="0" distL="0" distR="0" wp14:anchorId="3E72CD3F" wp14:editId="5538B976">
            <wp:extent cx="6152515" cy="3008630"/>
            <wp:effectExtent l="0" t="0" r="635" b="127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6152515" cy="300863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B4B7BE" w14:textId="77777777" w:rsidR="00442A82" w:rsidRDefault="00442A82" w:rsidP="00442A82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0DF9DC7A" w14:textId="7E15FD7F" w:rsidR="00670704" w:rsidRDefault="00442A82" w:rsidP="00442A82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t>Рисунок 2 – Эксперимент для примера в задании для 1800 шагов (последовательность команд случайна между 2 и 8)</w:t>
      </w:r>
    </w:p>
    <w:p w14:paraId="2CAADFE2" w14:textId="325BA690" w:rsidR="00145190" w:rsidRDefault="00145190" w:rsidP="00442A82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0111A467" w14:textId="5992F9BD" w:rsidR="00145190" w:rsidRDefault="00145190" w:rsidP="00442A82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458BEFE3" w14:textId="77777777" w:rsidR="00670704" w:rsidRDefault="00670704">
      <w:pPr>
        <w:rPr>
          <w:rFonts w:ascii="Times New Roman" w:hAnsi="Times New Roman" w:cs="Times New Roman"/>
          <w:lang w:val="ru-RU"/>
        </w:rPr>
      </w:pPr>
      <w:r>
        <w:rPr>
          <w:rFonts w:ascii="Times New Roman" w:hAnsi="Times New Roman" w:cs="Times New Roman"/>
          <w:lang w:val="ru-RU"/>
        </w:rPr>
        <w:br w:type="page"/>
      </w:r>
    </w:p>
    <w:p w14:paraId="247EC0D1" w14:textId="129022DD" w:rsidR="00670704" w:rsidRPr="00145190" w:rsidRDefault="00145190" w:rsidP="00442A82">
      <w:pPr>
        <w:spacing w:after="0" w:line="240" w:lineRule="auto"/>
        <w:jc w:val="both"/>
        <w:rPr>
          <w:rFonts w:ascii="Times New Roman" w:hAnsi="Times New Roman" w:cs="Times New Roman"/>
          <w:b/>
          <w:bCs/>
          <w:lang w:val="ru-RU"/>
        </w:rPr>
      </w:pPr>
      <w:r w:rsidRPr="00145190">
        <w:rPr>
          <w:rFonts w:ascii="Times New Roman" w:hAnsi="Times New Roman" w:cs="Times New Roman"/>
          <w:b/>
          <w:bCs/>
          <w:lang w:val="ru-RU"/>
        </w:rPr>
        <w:lastRenderedPageBreak/>
        <w:t xml:space="preserve">Задание </w:t>
      </w:r>
      <w:r w:rsidR="00A505AE">
        <w:rPr>
          <w:rFonts w:ascii="Times New Roman" w:hAnsi="Times New Roman" w:cs="Times New Roman"/>
          <w:b/>
          <w:bCs/>
          <w:lang w:val="ru-RU"/>
        </w:rPr>
        <w:t>7</w:t>
      </w:r>
      <w:bookmarkStart w:id="0" w:name="_GoBack"/>
      <w:bookmarkEnd w:id="0"/>
    </w:p>
    <w:p w14:paraId="6A619561" w14:textId="3CACA199" w:rsidR="00145190" w:rsidRDefault="00145190" w:rsidP="00442A82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p w14:paraId="45C051FC" w14:textId="77777777" w:rsidR="00145190" w:rsidRDefault="00145190" w:rsidP="00442A82">
      <w:pPr>
        <w:spacing w:after="0" w:line="240" w:lineRule="auto"/>
        <w:jc w:val="both"/>
        <w:rPr>
          <w:rFonts w:ascii="Times New Roman" w:hAnsi="Times New Roman" w:cs="Times New Roman"/>
          <w:lang w:val="ru-RU"/>
        </w:rPr>
      </w:pPr>
    </w:p>
    <w:sectPr w:rsidR="00145190" w:rsidSect="00D243E3">
      <w:pgSz w:w="12240" w:h="15840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 Math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CC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WzMDEzNLQwM7UwNTRQ0lEKTi0uzszPAykwqQUABEKnICwAAAA="/>
  </w:docVars>
  <w:rsids>
    <w:rsidRoot w:val="00BC17E1"/>
    <w:rsid w:val="00007347"/>
    <w:rsid w:val="000307B3"/>
    <w:rsid w:val="000A57FD"/>
    <w:rsid w:val="00115ABB"/>
    <w:rsid w:val="00145190"/>
    <w:rsid w:val="00366C57"/>
    <w:rsid w:val="003C3504"/>
    <w:rsid w:val="00442A82"/>
    <w:rsid w:val="00502B31"/>
    <w:rsid w:val="00626CB1"/>
    <w:rsid w:val="00651A4C"/>
    <w:rsid w:val="00670704"/>
    <w:rsid w:val="00722414"/>
    <w:rsid w:val="007C7607"/>
    <w:rsid w:val="00960ED8"/>
    <w:rsid w:val="009F52D6"/>
    <w:rsid w:val="00A505AE"/>
    <w:rsid w:val="00BB5A88"/>
    <w:rsid w:val="00BC17E1"/>
    <w:rsid w:val="00C745BF"/>
    <w:rsid w:val="00CA3949"/>
    <w:rsid w:val="00CE2AD0"/>
    <w:rsid w:val="00D243E3"/>
    <w:rsid w:val="00DD3328"/>
    <w:rsid w:val="00E74FD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422B487"/>
  <w15:chartTrackingRefBased/>
  <w15:docId w15:val="{54620559-D1DF-4518-9977-F98C1E5505C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Pr>
      <w:lang w:val="be-BY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626CB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image" Target="media/image4.png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9</TotalTime>
  <Pages>4</Pages>
  <Words>492</Words>
  <Characters>2807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n Bill</dc:creator>
  <cp:keywords/>
  <dc:description/>
  <cp:lastModifiedBy>Den Bill</cp:lastModifiedBy>
  <cp:revision>3</cp:revision>
  <dcterms:created xsi:type="dcterms:W3CDTF">2019-10-16T07:30:00Z</dcterms:created>
  <dcterms:modified xsi:type="dcterms:W3CDTF">2019-10-16T14:04:00Z</dcterms:modified>
</cp:coreProperties>
</file>